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0CA6" w:rsidRPr="009226E5" w:rsidRDefault="00546D5F" w:rsidP="009226E5">
      <w:pPr>
        <w:pStyle w:val="1"/>
        <w:spacing w:before="1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X69109bee7d6895a9d37ff6104b22e6dc932a6e0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Лабораторна робота № 8. Вступ до документації коду</w:t>
      </w:r>
      <w:bookmarkEnd w:id="0"/>
    </w:p>
    <w:p w:rsidR="00A40CA6" w:rsidRPr="009226E5" w:rsidRDefault="00546D5F" w:rsidP="009226E5">
      <w:pPr>
        <w:pStyle w:val="2"/>
        <w:spacing w:before="10"/>
        <w:jc w:val="center"/>
        <w:rPr>
          <w:rFonts w:ascii="Times New Roman" w:hAnsi="Times New Roman" w:cs="Times New Roman"/>
          <w:color w:val="000000" w:themeColor="text1"/>
          <w:lang w:val="uk-UA"/>
        </w:rPr>
      </w:pPr>
      <w:r w:rsidRPr="009226E5">
        <w:rPr>
          <w:rFonts w:ascii="Times New Roman" w:hAnsi="Times New Roman" w:cs="Times New Roman"/>
          <w:color w:val="000000" w:themeColor="text1"/>
        </w:rPr>
        <w:t xml:space="preserve">1 </w:t>
      </w:r>
      <w:bookmarkStart w:id="1" w:name="вимоги"/>
      <w:r w:rsidRPr="009226E5">
        <w:rPr>
          <w:rFonts w:ascii="Times New Roman" w:hAnsi="Times New Roman" w:cs="Times New Roman"/>
          <w:color w:val="000000" w:themeColor="text1"/>
        </w:rPr>
        <w:t>В</w:t>
      </w:r>
      <w:bookmarkEnd w:id="1"/>
      <w:r w:rsidR="009226E5">
        <w:rPr>
          <w:rFonts w:ascii="Times New Roman" w:hAnsi="Times New Roman" w:cs="Times New Roman"/>
          <w:color w:val="000000" w:themeColor="text1"/>
          <w:lang w:val="uk-UA"/>
        </w:rPr>
        <w:t>ИМОГИ</w:t>
      </w:r>
    </w:p>
    <w:p w:rsidR="00A40CA6" w:rsidRPr="009226E5" w:rsidRDefault="00546D5F" w:rsidP="009226E5">
      <w:pPr>
        <w:pStyle w:val="3"/>
        <w:numPr>
          <w:ilvl w:val="1"/>
          <w:numId w:val="7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2" w:name="розробник"/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Розробник</w:t>
      </w:r>
      <w:bookmarkEnd w:id="2"/>
    </w:p>
    <w:p w:rsidR="00A40CA6" w:rsidRPr="009226E5" w:rsidRDefault="00546D5F" w:rsidP="009226E5">
      <w:pPr>
        <w:pStyle w:val="Compact"/>
        <w:numPr>
          <w:ilvl w:val="0"/>
          <w:numId w:val="9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Придворов Сергій Володимирович;</w:t>
      </w:r>
    </w:p>
    <w:p w:rsidR="009226E5" w:rsidRDefault="00546D5F" w:rsidP="009226E5">
      <w:pPr>
        <w:pStyle w:val="Compact"/>
        <w:numPr>
          <w:ilvl w:val="0"/>
          <w:numId w:val="9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студент групи КІТ-121в;</w:t>
      </w:r>
      <w:bookmarkStart w:id="3" w:name="_GoBack"/>
      <w:bookmarkEnd w:id="3"/>
    </w:p>
    <w:p w:rsidR="00A40CA6" w:rsidRPr="009226E5" w:rsidRDefault="00546D5F" w:rsidP="009226E5">
      <w:pPr>
        <w:pStyle w:val="Compact"/>
        <w:numPr>
          <w:ilvl w:val="0"/>
          <w:numId w:val="9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11-грудня-2021.</w:t>
      </w:r>
    </w:p>
    <w:p w:rsidR="00A40CA6" w:rsidRPr="009226E5" w:rsidRDefault="00546D5F" w:rsidP="009226E5">
      <w:pPr>
        <w:pStyle w:val="3"/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4" w:name="індивідуальне-завдання"/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1.2 Індивідуальне завдання</w:t>
      </w:r>
      <w:bookmarkEnd w:id="4"/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ереробити програми, що були розроблені під час виконання лабораторних робіт з те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“Масиви” та “Цикли” таким чином, щоб використовувалися функції для обчислення результату.</w:t>
      </w:r>
    </w:p>
    <w:p w:rsidR="00A40CA6" w:rsidRPr="009226E5" w:rsidRDefault="00546D5F" w:rsidP="009226E5">
      <w:pPr>
        <w:pStyle w:val="2"/>
        <w:spacing w:before="10"/>
        <w:jc w:val="center"/>
        <w:rPr>
          <w:rFonts w:ascii="Times New Roman" w:hAnsi="Times New Roman" w:cs="Times New Roman"/>
          <w:color w:val="000000" w:themeColor="text1"/>
          <w:lang w:val="uk-UA"/>
        </w:rPr>
      </w:pPr>
      <w:bookmarkStart w:id="5" w:name="опис-програми"/>
      <w:r w:rsidRPr="009226E5">
        <w:rPr>
          <w:rFonts w:ascii="Times New Roman" w:hAnsi="Times New Roman" w:cs="Times New Roman"/>
          <w:color w:val="000000" w:themeColor="text1"/>
          <w:lang w:val="ru-RU"/>
        </w:rPr>
        <w:t xml:space="preserve">2 </w:t>
      </w:r>
      <w:bookmarkEnd w:id="5"/>
      <w:r w:rsidR="009226E5">
        <w:rPr>
          <w:rFonts w:ascii="Times New Roman" w:hAnsi="Times New Roman" w:cs="Times New Roman"/>
          <w:color w:val="000000" w:themeColor="text1"/>
          <w:lang w:val="uk-UA"/>
        </w:rPr>
        <w:t>ОПИС ПРОГРАМИ</w:t>
      </w:r>
    </w:p>
    <w:p w:rsidR="00A40CA6" w:rsidRPr="009226E5" w:rsidRDefault="00546D5F" w:rsidP="009226E5">
      <w:pPr>
        <w:pStyle w:val="3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функціональне-призначення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1 Функціональне призначення</w:t>
      </w:r>
      <w:bookmarkEnd w:id="6"/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а призначена для генерування результату лабораторних робіт з тем “Масиви” та “Цикли” за допомогою функцій.</w:t>
      </w:r>
    </w:p>
    <w:p w:rsidR="00A40CA6" w:rsidRPr="009226E5" w:rsidRDefault="00546D5F" w:rsidP="009226E5">
      <w:pPr>
        <w:pStyle w:val="3"/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7" w:name="опис-логічної-структури"/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2.2 О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пис логічної структури</w:t>
      </w:r>
      <w:bookmarkEnd w:id="7"/>
    </w:p>
    <w:p w:rsidR="00A40CA6" w:rsidRPr="009226E5" w:rsidRDefault="00546D5F" w:rsidP="009226E5">
      <w:pPr>
        <w:pStyle w:val="Compact"/>
        <w:numPr>
          <w:ilvl w:val="0"/>
          <w:numId w:val="11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 xml:space="preserve">Створюємо змінну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t resc = cicle(rand() % 100);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, яка передає у функцію з простим числом змінну за допомогою функції rand.</w:t>
      </w:r>
    </w:p>
    <w:p w:rsidR="00A40CA6" w:rsidRPr="009226E5" w:rsidRDefault="00546D5F" w:rsidP="009226E5">
      <w:pPr>
        <w:pStyle w:val="Compact"/>
        <w:numPr>
          <w:ilvl w:val="0"/>
          <w:numId w:val="11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Створюємо масив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rr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[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[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];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та заповнюємо його значеннями які передаються у функцію.</w:t>
      </w:r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пис розроблених стру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ктур і функцій наводиться на базі результатів роботи системи автодокументування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Doxygen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A40CA6" w:rsidRPr="009226E5" w:rsidRDefault="00546D5F" w:rsidP="009226E5">
      <w:pPr>
        <w:pStyle w:val="4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8" w:name="функція-визначення-чи-є-число-простим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ія визначення чи є число простим</w:t>
      </w:r>
      <w:bookmarkEnd w:id="8"/>
    </w:p>
    <w:p w:rsidR="00A40CA6" w:rsidRPr="009226E5" w:rsidRDefault="00546D5F" w:rsidP="009226E5">
      <w:pPr>
        <w:pStyle w:val="SourceCode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icle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n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</w:t>
      </w:r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ризначення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визначення є число простим.</w:t>
      </w:r>
    </w:p>
    <w:p w:rsidR="00A40CA6" w:rsidRPr="009226E5" w:rsidRDefault="00546D5F" w:rsidP="009226E5">
      <w:pPr>
        <w:pStyle w:val="a0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Опис роботи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за допомогою цикла функція визначає на яке число ділиться зада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 число без остачі, якщо остача є, то програма присвоює потрібне значення та зупинється. Якщо число просте, то присвоюється 1, якщо ні - 0.</w:t>
      </w:r>
    </w:p>
    <w:p w:rsidR="00A40CA6" w:rsidRPr="009226E5" w:rsidRDefault="00546D5F" w:rsidP="009226E5">
      <w:pPr>
        <w:pStyle w:val="a0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Аргументи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-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b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результат який визначає яким є задане число, якщо 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= 0, то число не просте, якщо 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b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= 1, - то прос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е. -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n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задане число.</w:t>
      </w:r>
    </w:p>
    <w:p w:rsidR="00A40CA6" w:rsidRPr="009226E5" w:rsidRDefault="00546D5F" w:rsidP="009226E5">
      <w:pPr>
        <w:pStyle w:val="4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функція-множення-матрицi-на-себе.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Функція множення матриц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ебе.</w:t>
      </w:r>
      <w:bookmarkEnd w:id="9"/>
    </w:p>
    <w:p w:rsidR="00A40CA6" w:rsidRPr="009226E5" w:rsidRDefault="00546D5F" w:rsidP="009226E5">
      <w:pPr>
        <w:pStyle w:val="SourceCode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rray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(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arr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[])</w:t>
      </w:r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ризначення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множення матриц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на себе в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пов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но до правил множення матриць.</w:t>
      </w:r>
    </w:p>
    <w:p w:rsidR="00A40CA6" w:rsidRPr="009226E5" w:rsidRDefault="00546D5F" w:rsidP="009226E5">
      <w:pPr>
        <w:pStyle w:val="a0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Опис роботи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функція приймає заповнену одновимірну матрицю, перетворює її в двови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ну та в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пов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н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 до правил множення матриць множить її на себе.</w:t>
      </w:r>
    </w:p>
    <w:p w:rsidR="00A40CA6" w:rsidRPr="009226E5" w:rsidRDefault="00546D5F" w:rsidP="009226E5">
      <w:pPr>
        <w:pStyle w:val="a0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lastRenderedPageBreak/>
        <w:t>Аргументи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: -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rr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3[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v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]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вх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дний масив. -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rr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4[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][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]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двови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ний масив, який бере данн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у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rr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3[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v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]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. -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int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 xml:space="preserve"> 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rr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5[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][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a</w:t>
      </w: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]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- двови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ний масив, який має значення множення матриц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</w:p>
    <w:p w:rsidR="00A40CA6" w:rsidRPr="009226E5" w:rsidRDefault="00546D5F" w:rsidP="009226E5">
      <w:pPr>
        <w:pStyle w:val="4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основна-функція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сновна функція</w:t>
      </w:r>
      <w:bookmarkEnd w:id="10"/>
    </w:p>
    <w:p w:rsidR="00A40CA6" w:rsidRPr="009226E5" w:rsidRDefault="00546D5F" w:rsidP="009226E5">
      <w:pPr>
        <w:pStyle w:val="SourceCode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in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() </w:t>
      </w:r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  <w:lang w:val="ru-RU"/>
        </w:rPr>
        <w:t>Призначення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головна функція.</w:t>
      </w:r>
    </w:p>
    <w:p w:rsidR="00A40CA6" w:rsidRPr="009226E5" w:rsidRDefault="00546D5F" w:rsidP="009226E5">
      <w:pPr>
        <w:pStyle w:val="a0"/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226E5">
        <w:rPr>
          <w:rFonts w:ascii="Times New Roman" w:hAnsi="Times New Roman" w:cs="Times New Roman"/>
          <w:i/>
          <w:color w:val="000000" w:themeColor="text1"/>
          <w:sz w:val="28"/>
          <w:szCs w:val="28"/>
        </w:rPr>
        <w:t>Опис роботи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:</w:t>
      </w:r>
    </w:p>
    <w:p w:rsidR="00A40CA6" w:rsidRPr="009226E5" w:rsidRDefault="00546D5F" w:rsidP="009226E5">
      <w:pPr>
        <w:pStyle w:val="Compact"/>
        <w:numPr>
          <w:ilvl w:val="0"/>
          <w:numId w:val="4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ворення масиву та його заповнення;</w:t>
      </w:r>
    </w:p>
    <w:p w:rsidR="00A40CA6" w:rsidRPr="009226E5" w:rsidRDefault="00546D5F" w:rsidP="009226E5">
      <w:pPr>
        <w:pStyle w:val="Compact"/>
        <w:numPr>
          <w:ilvl w:val="0"/>
          <w:numId w:val="4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генерація числа для функц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ї перевірки чи є число простим;</w:t>
      </w:r>
    </w:p>
    <w:p w:rsidR="00A40CA6" w:rsidRPr="009226E5" w:rsidRDefault="00546D5F" w:rsidP="009226E5">
      <w:pPr>
        <w:pStyle w:val="Compact"/>
        <w:numPr>
          <w:ilvl w:val="0"/>
          <w:numId w:val="4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вивід даних;</w:t>
      </w:r>
    </w:p>
    <w:p w:rsidR="00A40CA6" w:rsidRPr="009226E5" w:rsidRDefault="00546D5F" w:rsidP="009226E5">
      <w:pPr>
        <w:pStyle w:val="Compact"/>
        <w:numPr>
          <w:ilvl w:val="0"/>
          <w:numId w:val="4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вертає функція код повернення з програми (0).</w:t>
      </w:r>
    </w:p>
    <w:p w:rsidR="00A40CA6" w:rsidRPr="009226E5" w:rsidRDefault="00546D5F" w:rsidP="009226E5">
      <w:pPr>
        <w:pStyle w:val="4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1" w:name="структура-проекту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Структура проекту</w:t>
      </w:r>
      <w:bookmarkEnd w:id="11"/>
    </w:p>
    <w:p w:rsidR="00A40CA6" w:rsidRPr="009226E5" w:rsidRDefault="00546D5F" w:rsidP="009226E5">
      <w:pPr>
        <w:pStyle w:val="SourceCode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└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ab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0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├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oxyf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ile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├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kefile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├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ADME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d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├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oc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│   ├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ab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8.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d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│   ├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ab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8.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docx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│   └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lab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8.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pdf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└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src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       └──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main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c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         </w:t>
      </w:r>
    </w:p>
    <w:p w:rsidR="00A40CA6" w:rsidRPr="009226E5" w:rsidRDefault="00546D5F" w:rsidP="009226E5">
      <w:pPr>
        <w:pStyle w:val="3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2" w:name="важливі-фрагменти-програми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2.3 Важливі фрагменти програми</w:t>
      </w:r>
      <w:bookmarkEnd w:id="12"/>
    </w:p>
    <w:p w:rsidR="00A40CA6" w:rsidRPr="009226E5" w:rsidRDefault="00546D5F" w:rsidP="009226E5">
      <w:pPr>
        <w:pStyle w:val="4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3" w:name="X8e19e745e11a93b3764f86e006573ac255f427f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еретворення двови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ного масиву в однови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ний.</w:t>
      </w:r>
      <w:bookmarkEnd w:id="13"/>
    </w:p>
    <w:p w:rsidR="00A40CA6" w:rsidRPr="009226E5" w:rsidRDefault="00546D5F" w:rsidP="009226E5">
      <w:pPr>
        <w:pStyle w:val="SourceCode"/>
        <w:spacing w:before="10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 xml:space="preserve">        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for (int i = 0; i &lt; a; i++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for (int j = 0; j &lt; a; j++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arr2[c] = arr1[i][j];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c++;</w:t>
      </w:r>
      <w:r w:rsidRPr="009226E5">
        <w:rPr>
          <w:rFonts w:ascii="Courier New" w:hAnsi="Courier New" w:cs="Courier New"/>
          <w:color w:val="000000" w:themeColor="text1"/>
          <w:sz w:val="28"/>
          <w:szCs w:val="28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</w:p>
    <w:p w:rsidR="00A40CA6" w:rsidRPr="009226E5" w:rsidRDefault="00546D5F" w:rsidP="009226E5">
      <w:pPr>
        <w:pStyle w:val="4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4" w:name="X92ecb1148f4322a8422a7e9312d0affcc0b9f3e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еретворення однови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ного масиву в двовим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рний.</w:t>
      </w:r>
      <w:bookmarkEnd w:id="14"/>
    </w:p>
    <w:p w:rsidR="00A40CA6" w:rsidRPr="009226E5" w:rsidRDefault="00546D5F" w:rsidP="009226E5">
      <w:pPr>
        <w:pStyle w:val="SourceCode"/>
        <w:spacing w:before="10"/>
        <w:rPr>
          <w:rFonts w:ascii="Courier New" w:hAnsi="Courier New" w:cs="Courier New"/>
          <w:color w:val="000000" w:themeColor="text1"/>
          <w:sz w:val="20"/>
          <w:szCs w:val="20"/>
        </w:rPr>
      </w:pP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 xml:space="preserve">    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for (int i = 0; i &lt; a; i++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for (int j = 0; j &lt; a; j++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arr4[i][j] = arr3[v];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v++;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lastRenderedPageBreak/>
        <w:t xml:space="preserve">        }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}</w:t>
      </w:r>
    </w:p>
    <w:p w:rsidR="00A40CA6" w:rsidRPr="009226E5" w:rsidRDefault="00546D5F" w:rsidP="009226E5">
      <w:pPr>
        <w:pStyle w:val="4"/>
        <w:spacing w:before="10"/>
        <w:rPr>
          <w:rFonts w:ascii="Courier New" w:hAnsi="Courier New" w:cs="Courier New"/>
          <w:color w:val="000000" w:themeColor="text1"/>
          <w:sz w:val="20"/>
          <w:szCs w:val="20"/>
        </w:rPr>
      </w:pPr>
      <w:bookmarkStart w:id="15" w:name="множення-матрицi-на-себе."/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t>Множення матрицi на себе.</w:t>
      </w:r>
      <w:bookmarkEnd w:id="15"/>
    </w:p>
    <w:p w:rsidR="00A40CA6" w:rsidRPr="009226E5" w:rsidRDefault="00546D5F" w:rsidP="009226E5">
      <w:pPr>
        <w:pStyle w:val="SourceCode"/>
        <w:spacing w:before="10"/>
        <w:rPr>
          <w:rFonts w:ascii="Courier New" w:hAnsi="Courier New" w:cs="Courier New"/>
          <w:color w:val="000000" w:themeColor="text1"/>
          <w:sz w:val="20"/>
          <w:szCs w:val="20"/>
        </w:rPr>
      </w:pP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}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for (int i = 0; i &lt; a; i++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for (int j = 0; j &lt; a; j++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arr5[i][j] = 0;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for (int k = 0; k &lt; a; k++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    arr5[i][j] += arr4[i][k] * arr4[k][j];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}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}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}</w:t>
      </w:r>
    </w:p>
    <w:p w:rsidR="00A40CA6" w:rsidRPr="009226E5" w:rsidRDefault="00546D5F" w:rsidP="009226E5">
      <w:pPr>
        <w:pStyle w:val="4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6" w:name="визначення-чи-є-число-простим."/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значення чи є число простим.</w:t>
      </w:r>
      <w:bookmarkEnd w:id="16"/>
    </w:p>
    <w:p w:rsidR="00A40CA6" w:rsidRPr="009226E5" w:rsidRDefault="00546D5F" w:rsidP="009226E5">
      <w:pPr>
        <w:pStyle w:val="SourceCode"/>
        <w:spacing w:before="10"/>
        <w:rPr>
          <w:rFonts w:ascii="Courier New" w:hAnsi="Courier New" w:cs="Courier New"/>
          <w:color w:val="000000" w:themeColor="text1"/>
          <w:sz w:val="20"/>
          <w:szCs w:val="20"/>
        </w:rPr>
      </w:pP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 xml:space="preserve">    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for (int i = n 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- 1; i &gt; 1; i--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if (n % i != 0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b = 1; //простое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}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if (n % i == 0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{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b = 0; //не простое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    break;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    }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  }</w:t>
      </w:r>
    </w:p>
    <w:p w:rsidR="00A40CA6" w:rsidRPr="009226E5" w:rsidRDefault="00546D5F" w:rsidP="009226E5">
      <w:pPr>
        <w:pStyle w:val="2"/>
        <w:spacing w:before="1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bookmarkStart w:id="17" w:name="варіанти-використання"/>
      <w:r w:rsidRPr="009226E5">
        <w:rPr>
          <w:rFonts w:ascii="Times New Roman" w:hAnsi="Times New Roman" w:cs="Times New Roman"/>
          <w:color w:val="000000" w:themeColor="text1"/>
          <w:lang w:val="ru-RU"/>
        </w:rPr>
        <w:t>3</w:t>
      </w:r>
      <w:bookmarkEnd w:id="17"/>
      <w:r w:rsidR="009226E5">
        <w:rPr>
          <w:rFonts w:ascii="Times New Roman" w:hAnsi="Times New Roman" w:cs="Times New Roman"/>
          <w:color w:val="000000" w:themeColor="text1"/>
          <w:lang w:val="ru-RU"/>
        </w:rPr>
        <w:t xml:space="preserve"> ВАРІАНТИ ВИКОРИСТАННЯ</w:t>
      </w:r>
    </w:p>
    <w:p w:rsid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ля демонстрації результатів кожної задачі використовується:</w:t>
      </w:r>
    </w:p>
    <w:p w:rsidR="00A40CA6" w:rsidRPr="009226E5" w:rsidRDefault="009226E5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</w:t>
      </w:r>
      <w:r w:rsidR="00546D5F"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крокове виконання програми в утиліті </w:t>
      </w:r>
      <w:r w:rsidR="00546D5F"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lldb</w:t>
      </w:r>
      <w:r w:rsidR="00546D5F"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:rsidR="00A40CA6" w:rsidRPr="009226E5" w:rsidRDefault="009226E5" w:rsidP="009226E5">
      <w:pPr>
        <w:pStyle w:val="Compact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</w:t>
      </w:r>
      <w:r w:rsidR="00546D5F"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идача результатів у консоль за допомогою функції виводу.</w:t>
      </w:r>
    </w:p>
    <w:p w:rsid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Варіант використання 1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послідовність дій для запуску програми у режимі відлагодження:</w:t>
      </w:r>
    </w:p>
    <w:p w:rsidR="009226E5" w:rsidRDefault="00546D5F" w:rsidP="009226E5">
      <w:pPr>
        <w:pStyle w:val="FirstParagraph"/>
        <w:numPr>
          <w:ilvl w:val="0"/>
          <w:numId w:val="10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пус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тити програму у відлагоднику 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lldb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;</w:t>
      </w:r>
    </w:p>
    <w:p w:rsidR="009226E5" w:rsidRDefault="00546D5F" w:rsidP="009226E5">
      <w:pPr>
        <w:pStyle w:val="FirstParagraph"/>
        <w:numPr>
          <w:ilvl w:val="0"/>
          <w:numId w:val="10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ставити точку зупинки на функції 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main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(строка з 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9226E5">
        <w:rPr>
          <w:rStyle w:val="VerbatimChar"/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0;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;</w:t>
      </w:r>
    </w:p>
    <w:p w:rsidR="009226E5" w:rsidRDefault="00546D5F" w:rsidP="009226E5">
      <w:pPr>
        <w:pStyle w:val="FirstParagraph"/>
        <w:numPr>
          <w:ilvl w:val="0"/>
          <w:numId w:val="10"/>
        </w:numPr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запустити програму;</w:t>
      </w:r>
    </w:p>
    <w:p w:rsidR="00A40CA6" w:rsidRPr="009226E5" w:rsidRDefault="009226E5" w:rsidP="009226E5">
      <w:pPr>
        <w:pStyle w:val="Compact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- </w:t>
      </w:r>
      <w:r w:rsidR="00546D5F"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одивитись результати виконання програми, оглядаючи значення зазначенних зм</w:t>
      </w:r>
      <w:r w:rsidR="00546D5F"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="00546D5F"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них.</w:t>
      </w:r>
    </w:p>
    <w:p w:rsidR="00A40CA6" w:rsidRPr="009226E5" w:rsidRDefault="00546D5F" w:rsidP="009226E5">
      <w:pPr>
        <w:pStyle w:val="SourceCode"/>
        <w:spacing w:before="10"/>
        <w:rPr>
          <w:rFonts w:ascii="Courier New" w:hAnsi="Courier New" w:cs="Courier New"/>
          <w:color w:val="000000" w:themeColor="text1"/>
          <w:sz w:val="20"/>
          <w:szCs w:val="20"/>
        </w:rPr>
      </w:pP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(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lldb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 xml:space="preserve">) 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run</w:t>
      </w:r>
      <w:r w:rsidRPr="009226E5">
        <w:rPr>
          <w:rFonts w:ascii="Courier New" w:hAnsi="Courier New" w:cs="Courier New"/>
          <w:color w:val="000000" w:themeColor="text1"/>
          <w:sz w:val="20"/>
          <w:szCs w:val="20"/>
          <w:lang w:val="ru-RU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Process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 xml:space="preserve"> 8143 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launched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: '/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home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/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sergey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/Рабочий стол/123/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programing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_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pridvorov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/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lab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08/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dist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/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main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.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bin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' (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x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>86_64)</w:t>
      </w:r>
      <w:r w:rsidRPr="009226E5">
        <w:rPr>
          <w:rFonts w:ascii="Courier New" w:hAnsi="Courier New" w:cs="Courier New"/>
          <w:color w:val="000000" w:themeColor="text1"/>
          <w:sz w:val="20"/>
          <w:szCs w:val="20"/>
          <w:lang w:val="ru-RU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  <w:lang w:val="ru-RU"/>
        </w:rPr>
        <w:t xml:space="preserve">  10  22  3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4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13  31  49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16  40  64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lastRenderedPageBreak/>
        <w:t>(lldb) p b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(int) $0 = 1</w:t>
      </w:r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Варіант використання 2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 видача згенерованих студентів з використанням вікна консолі.</w:t>
      </w:r>
    </w:p>
    <w:p w:rsidR="00A40CA6" w:rsidRPr="009226E5" w:rsidRDefault="00546D5F" w:rsidP="009226E5">
      <w:pPr>
        <w:pStyle w:val="SourceCode"/>
        <w:spacing w:before="10"/>
        <w:rPr>
          <w:rFonts w:ascii="Courier New" w:hAnsi="Courier New" w:cs="Courier New"/>
          <w:color w:val="000000" w:themeColor="text1"/>
          <w:sz w:val="20"/>
          <w:szCs w:val="20"/>
        </w:rPr>
      </w:pP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se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rgey@sergey-VirtualBox:~/Рабочий стол/123/programing_pridvorov/lab08$ make run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rm -rf dist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mkdir dist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clang -std=gnu11 -g -Wall -Wextra -Werror -Wformat-security -Wfloat-equal -Wshadow -Wconversion -Wlogical-not-parentheses -Wnull-dereference -Wno-unused-v</w:t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ariable -Werror=vla  src/main.c -o ./dist/main.bin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./dist/main.bin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10  22  34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13  31  49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 xml:space="preserve">  16  40  64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Число простое!</w:t>
      </w:r>
      <w:r w:rsidRPr="009226E5">
        <w:rPr>
          <w:rFonts w:ascii="Courier New" w:hAnsi="Courier New" w:cs="Courier New"/>
          <w:color w:val="000000" w:themeColor="text1"/>
          <w:sz w:val="20"/>
          <w:szCs w:val="20"/>
        </w:rPr>
        <w:br/>
      </w:r>
      <w:r w:rsidRPr="009226E5">
        <w:rPr>
          <w:rStyle w:val="VerbatimChar"/>
          <w:rFonts w:ascii="Courier New" w:hAnsi="Courier New" w:cs="Courier New"/>
          <w:color w:val="000000" w:themeColor="text1"/>
          <w:sz w:val="20"/>
          <w:szCs w:val="20"/>
        </w:rPr>
        <w:t>sergey@sergey-V</w:t>
      </w:r>
    </w:p>
    <w:p w:rsidR="00A40CA6" w:rsidRPr="009226E5" w:rsidRDefault="009226E5" w:rsidP="009226E5">
      <w:pPr>
        <w:pStyle w:val="2"/>
        <w:spacing w:before="10"/>
        <w:jc w:val="center"/>
        <w:rPr>
          <w:rFonts w:ascii="Times New Roman" w:hAnsi="Times New Roman" w:cs="Times New Roman"/>
          <w:color w:val="000000" w:themeColor="text1"/>
          <w:lang w:val="ru-RU"/>
        </w:rPr>
      </w:pPr>
      <w:r>
        <w:rPr>
          <w:rFonts w:ascii="Times New Roman" w:hAnsi="Times New Roman" w:cs="Times New Roman"/>
          <w:color w:val="000000" w:themeColor="text1"/>
          <w:lang w:val="ru-RU"/>
        </w:rPr>
        <w:t>ВИСНОВКИ</w:t>
      </w:r>
    </w:p>
    <w:p w:rsidR="00A40CA6" w:rsidRPr="009226E5" w:rsidRDefault="00546D5F" w:rsidP="009226E5">
      <w:pPr>
        <w:pStyle w:val="FirstParagraph"/>
        <w:spacing w:before="1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и виконанні даної лабораторної роботи було набуто практичного досвіду роботи із функц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ями та документац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</w:rPr>
        <w:t>i</w:t>
      </w:r>
      <w:r w:rsidRPr="009226E5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єю.</w:t>
      </w:r>
    </w:p>
    <w:sectPr w:rsidR="00A40CA6" w:rsidRPr="009226E5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46D5F" w:rsidRDefault="00546D5F">
      <w:pPr>
        <w:spacing w:after="0"/>
      </w:pPr>
      <w:r>
        <w:separator/>
      </w:r>
    </w:p>
  </w:endnote>
  <w:endnote w:type="continuationSeparator" w:id="0">
    <w:p w:rsidR="00546D5F" w:rsidRDefault="00546D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46D5F" w:rsidRDefault="00546D5F">
      <w:r>
        <w:separator/>
      </w:r>
    </w:p>
  </w:footnote>
  <w:footnote w:type="continuationSeparator" w:id="0">
    <w:p w:rsidR="00546D5F" w:rsidRDefault="00546D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B5EEBE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4556E15"/>
    <w:multiLevelType w:val="hybridMultilevel"/>
    <w:tmpl w:val="D826D960"/>
    <w:lvl w:ilvl="0" w:tplc="27D69D1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6A066F"/>
    <w:multiLevelType w:val="hybridMultilevel"/>
    <w:tmpl w:val="2F24BE0E"/>
    <w:lvl w:ilvl="0" w:tplc="27D69D1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236204"/>
    <w:multiLevelType w:val="multilevel"/>
    <w:tmpl w:val="EDAC793E"/>
    <w:lvl w:ilvl="0">
      <w:start w:val="1"/>
      <w:numFmt w:val="decimal"/>
      <w:lvlText w:val="%1"/>
      <w:lvlJc w:val="left"/>
      <w:pPr>
        <w:ind w:left="367" w:hanging="3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7" w:hanging="3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4" w15:restartNumberingAfterBreak="0">
    <w:nsid w:val="2C1AE401"/>
    <w:multiLevelType w:val="multilevel"/>
    <w:tmpl w:val="AA78684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3FD929C3"/>
    <w:multiLevelType w:val="hybridMultilevel"/>
    <w:tmpl w:val="8C9260C0"/>
    <w:lvl w:ilvl="0" w:tplc="27D69D1E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53DE3"/>
    <w:multiLevelType w:val="hybridMultilevel"/>
    <w:tmpl w:val="F648DE92"/>
    <w:lvl w:ilvl="0" w:tplc="AF724BB6">
      <w:start w:val="1"/>
      <w:numFmt w:val="bullet"/>
      <w:lvlText w:val="-"/>
      <w:lvlJc w:val="left"/>
      <w:pPr>
        <w:ind w:left="840" w:hanging="360"/>
      </w:pPr>
      <w:rPr>
        <w:rFonts w:ascii="Times New Roman" w:eastAsiaTheme="minorHAnsi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3"/>
  </w:num>
  <w:num w:numId="8">
    <w:abstractNumId w:val="6"/>
  </w:num>
  <w:num w:numId="9">
    <w:abstractNumId w:val="2"/>
  </w:num>
  <w:num w:numId="10">
    <w:abstractNumId w:val="5"/>
  </w:num>
  <w:num w:numId="1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46D5F"/>
    <w:rsid w:val="00590D07"/>
    <w:rsid w:val="00784D58"/>
    <w:rsid w:val="008D6863"/>
    <w:rsid w:val="009226E5"/>
    <w:rsid w:val="00A40CA6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300459"/>
  <w15:docId w15:val="{5A016E24-98E6-42E8-B0FB-4C278A0AA1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E66765-C8D7-4FD2-9ED4-9B794D9C1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671</Words>
  <Characters>3830</Characters>
  <Application>Microsoft Office Word</Application>
  <DocSecurity>0</DocSecurity>
  <Lines>31</Lines>
  <Paragraphs>8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SPecialiST RePack</Company>
  <LinksUpToDate>false</LinksUpToDate>
  <CharactersWithSpaces>4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BKEDAX</dc:creator>
  <cp:keywords/>
  <cp:lastModifiedBy>BKEDAX</cp:lastModifiedBy>
  <cp:revision>2</cp:revision>
  <dcterms:created xsi:type="dcterms:W3CDTF">2021-12-19T23:57:00Z</dcterms:created>
  <dcterms:modified xsi:type="dcterms:W3CDTF">2021-12-19T23:57:00Z</dcterms:modified>
</cp:coreProperties>
</file>